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D46FE" w14:textId="430C5E0F" w:rsidR="00F94A1C" w:rsidRPr="00F94A1C" w:rsidRDefault="00F94A1C" w:rsidP="00F94A1C">
      <w:pPr>
        <w:pStyle w:val="Heading2"/>
      </w:pPr>
      <w:r w:rsidRPr="00F94A1C">
        <w:t xml:space="preserve">Team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94A1C" w14:paraId="0F6DF50C" w14:textId="77777777" w:rsidTr="00F94A1C">
        <w:tc>
          <w:tcPr>
            <w:tcW w:w="1803" w:type="dxa"/>
            <w:shd w:val="clear" w:color="auto" w:fill="005454"/>
            <w:vAlign w:val="center"/>
          </w:tcPr>
          <w:p w14:paraId="0CC960EC" w14:textId="6D3810D8" w:rsidR="00F94A1C" w:rsidRPr="00F94A1C" w:rsidRDefault="00F94A1C" w:rsidP="00F94A1C">
            <w:pPr>
              <w:pStyle w:val="NoSpacing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94A1C">
              <w:rPr>
                <w:b/>
                <w:bCs/>
                <w:color w:val="FFFFFF" w:themeColor="background1"/>
                <w:sz w:val="24"/>
                <w:szCs w:val="24"/>
              </w:rPr>
              <w:t>Team A</w:t>
            </w:r>
          </w:p>
        </w:tc>
        <w:tc>
          <w:tcPr>
            <w:tcW w:w="1803" w:type="dxa"/>
            <w:shd w:val="clear" w:color="auto" w:fill="005454"/>
            <w:vAlign w:val="center"/>
          </w:tcPr>
          <w:p w14:paraId="2497E30D" w14:textId="1E3E3D08" w:rsidR="00F94A1C" w:rsidRPr="00F94A1C" w:rsidRDefault="00F94A1C" w:rsidP="00F94A1C">
            <w:pPr>
              <w:pStyle w:val="NoSpacing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94A1C">
              <w:rPr>
                <w:b/>
                <w:bCs/>
                <w:color w:val="FFFFFF" w:themeColor="background1"/>
                <w:sz w:val="24"/>
                <w:szCs w:val="24"/>
              </w:rPr>
              <w:t>Team B</w:t>
            </w:r>
          </w:p>
        </w:tc>
        <w:tc>
          <w:tcPr>
            <w:tcW w:w="1803" w:type="dxa"/>
            <w:shd w:val="clear" w:color="auto" w:fill="005454"/>
            <w:vAlign w:val="center"/>
          </w:tcPr>
          <w:p w14:paraId="71EE2EBB" w14:textId="738F217C" w:rsidR="00F94A1C" w:rsidRPr="00F94A1C" w:rsidRDefault="00F94A1C" w:rsidP="00F94A1C">
            <w:pPr>
              <w:pStyle w:val="NoSpacing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94A1C">
              <w:rPr>
                <w:b/>
                <w:bCs/>
                <w:color w:val="FFFFFF" w:themeColor="background1"/>
                <w:sz w:val="24"/>
                <w:szCs w:val="24"/>
              </w:rPr>
              <w:t>Team C</w:t>
            </w:r>
          </w:p>
        </w:tc>
        <w:tc>
          <w:tcPr>
            <w:tcW w:w="1803" w:type="dxa"/>
            <w:shd w:val="clear" w:color="auto" w:fill="005454"/>
            <w:vAlign w:val="center"/>
          </w:tcPr>
          <w:p w14:paraId="5983A0F0" w14:textId="612CE361" w:rsidR="00F94A1C" w:rsidRPr="00F94A1C" w:rsidRDefault="00F94A1C" w:rsidP="00F94A1C">
            <w:pPr>
              <w:pStyle w:val="NoSpacing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94A1C">
              <w:rPr>
                <w:b/>
                <w:bCs/>
                <w:color w:val="FFFFFF" w:themeColor="background1"/>
                <w:sz w:val="24"/>
                <w:szCs w:val="24"/>
              </w:rPr>
              <w:t>Team D</w:t>
            </w:r>
          </w:p>
        </w:tc>
        <w:tc>
          <w:tcPr>
            <w:tcW w:w="1804" w:type="dxa"/>
            <w:shd w:val="clear" w:color="auto" w:fill="005454"/>
            <w:vAlign w:val="center"/>
          </w:tcPr>
          <w:p w14:paraId="29C1EB55" w14:textId="40ACDFA4" w:rsidR="00F94A1C" w:rsidRPr="00F94A1C" w:rsidRDefault="00F94A1C" w:rsidP="00F94A1C">
            <w:pPr>
              <w:pStyle w:val="NoSpacing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F94A1C">
              <w:rPr>
                <w:b/>
                <w:bCs/>
                <w:color w:val="FFFFFF" w:themeColor="background1"/>
                <w:sz w:val="24"/>
                <w:szCs w:val="24"/>
              </w:rPr>
              <w:t>Team E</w:t>
            </w:r>
          </w:p>
        </w:tc>
      </w:tr>
      <w:tr w:rsidR="00F94A1C" w14:paraId="7A12C5D2" w14:textId="77777777" w:rsidTr="0060724A">
        <w:tc>
          <w:tcPr>
            <w:tcW w:w="1803" w:type="dxa"/>
            <w:vAlign w:val="center"/>
          </w:tcPr>
          <w:p w14:paraId="085E86AF" w14:textId="746F1072" w:rsidR="00F94A1C" w:rsidRPr="00EE473E" w:rsidRDefault="00F94A1C" w:rsidP="006072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#1</w:t>
            </w:r>
          </w:p>
        </w:tc>
        <w:tc>
          <w:tcPr>
            <w:tcW w:w="1803" w:type="dxa"/>
            <w:vAlign w:val="center"/>
          </w:tcPr>
          <w:p w14:paraId="2D619954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1443F65F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0E4F5F99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4" w:type="dxa"/>
          </w:tcPr>
          <w:p w14:paraId="16133631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</w:tr>
      <w:tr w:rsidR="00F94A1C" w14:paraId="7B951265" w14:textId="77777777" w:rsidTr="0060724A">
        <w:tc>
          <w:tcPr>
            <w:tcW w:w="1803" w:type="dxa"/>
            <w:vAlign w:val="center"/>
          </w:tcPr>
          <w:p w14:paraId="3D3C0931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4339790A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0EE53F1D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0BB30425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4" w:type="dxa"/>
          </w:tcPr>
          <w:p w14:paraId="6DB2B34A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</w:tr>
      <w:tr w:rsidR="00F94A1C" w14:paraId="5DA7BA71" w14:textId="77777777" w:rsidTr="0060724A">
        <w:tc>
          <w:tcPr>
            <w:tcW w:w="1803" w:type="dxa"/>
            <w:vAlign w:val="center"/>
          </w:tcPr>
          <w:p w14:paraId="20EF97EB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22A3C327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7F826C28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497C3530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4" w:type="dxa"/>
          </w:tcPr>
          <w:p w14:paraId="3D11599D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</w:tr>
      <w:tr w:rsidR="00F94A1C" w14:paraId="664B948A" w14:textId="77777777" w:rsidTr="0060724A">
        <w:tc>
          <w:tcPr>
            <w:tcW w:w="1803" w:type="dxa"/>
            <w:vAlign w:val="center"/>
          </w:tcPr>
          <w:p w14:paraId="06A87C29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08AFF515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6159E558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50C03C15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4" w:type="dxa"/>
          </w:tcPr>
          <w:p w14:paraId="79CDC6AB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</w:tr>
      <w:tr w:rsidR="00F94A1C" w14:paraId="0F5F1B3B" w14:textId="77777777" w:rsidTr="0060724A">
        <w:tc>
          <w:tcPr>
            <w:tcW w:w="1803" w:type="dxa"/>
            <w:vAlign w:val="center"/>
          </w:tcPr>
          <w:p w14:paraId="7C8E6D3D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7F01A7B4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7D8BAFFB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72EB194E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4" w:type="dxa"/>
          </w:tcPr>
          <w:p w14:paraId="4036BF8B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</w:tr>
      <w:tr w:rsidR="00F94A1C" w14:paraId="6A958DE7" w14:textId="77777777" w:rsidTr="0060724A">
        <w:tc>
          <w:tcPr>
            <w:tcW w:w="1803" w:type="dxa"/>
            <w:vAlign w:val="center"/>
          </w:tcPr>
          <w:p w14:paraId="4EA450D8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10BE40F8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6DCF1D0B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3D9A1C9E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4" w:type="dxa"/>
          </w:tcPr>
          <w:p w14:paraId="5C48A958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</w:tr>
      <w:tr w:rsidR="00F94A1C" w14:paraId="0AA18A90" w14:textId="77777777" w:rsidTr="0060724A">
        <w:tc>
          <w:tcPr>
            <w:tcW w:w="1803" w:type="dxa"/>
            <w:vAlign w:val="center"/>
          </w:tcPr>
          <w:p w14:paraId="0671B734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538E0907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0AFD21CB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2C0630D4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4" w:type="dxa"/>
          </w:tcPr>
          <w:p w14:paraId="048C04D1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</w:tr>
      <w:tr w:rsidR="00F94A1C" w14:paraId="2EE71715" w14:textId="77777777" w:rsidTr="0060724A">
        <w:tc>
          <w:tcPr>
            <w:tcW w:w="1803" w:type="dxa"/>
            <w:vAlign w:val="center"/>
          </w:tcPr>
          <w:p w14:paraId="724D7879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2113A2B6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0955D133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3C474408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  <w:tc>
          <w:tcPr>
            <w:tcW w:w="1804" w:type="dxa"/>
          </w:tcPr>
          <w:p w14:paraId="1509AAB8" w14:textId="77777777" w:rsidR="00F94A1C" w:rsidRPr="00EE473E" w:rsidRDefault="00F94A1C" w:rsidP="0060724A">
            <w:pPr>
              <w:rPr>
                <w:sz w:val="20"/>
                <w:szCs w:val="20"/>
              </w:rPr>
            </w:pPr>
          </w:p>
        </w:tc>
      </w:tr>
    </w:tbl>
    <w:p w14:paraId="1CC8ADAA" w14:textId="77777777" w:rsidR="00F94A1C" w:rsidRDefault="00F94A1C" w:rsidP="00F94A1C">
      <w:pPr>
        <w:pStyle w:val="Heading2"/>
      </w:pPr>
    </w:p>
    <w:p w14:paraId="726D49FB" w14:textId="7AF17955" w:rsidR="00F94A1C" w:rsidRPr="00C35A1C" w:rsidRDefault="00F94A1C" w:rsidP="00F94A1C">
      <w:pPr>
        <w:pStyle w:val="Heading2"/>
      </w:pPr>
      <w:r>
        <w:t>Actions, ratings and verification</w:t>
      </w:r>
    </w:p>
    <w:tbl>
      <w:tblPr>
        <w:tblW w:w="9067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5959"/>
        <w:gridCol w:w="855"/>
        <w:gridCol w:w="2253"/>
      </w:tblGrid>
      <w:tr w:rsidR="00F94A1C" w:rsidRPr="00E811B8" w14:paraId="0055316C" w14:textId="77777777" w:rsidTr="00F94A1C">
        <w:trPr>
          <w:trHeight w:val="48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5454"/>
            <w:hideMark/>
          </w:tcPr>
          <w:p w14:paraId="65BC1BB7" w14:textId="77777777" w:rsidR="00F94A1C" w:rsidRPr="00F94A1C" w:rsidRDefault="00F94A1C" w:rsidP="0060724A">
            <w:pPr>
              <w:spacing w:before="0" w:after="0" w:line="240" w:lineRule="auto"/>
              <w:contextualSpacing w:val="0"/>
              <w:rPr>
                <w:rFonts w:asciiTheme="minorHAnsi" w:eastAsia="Times New Roman" w:hAnsiTheme="minorHAnsi" w:cs="Calibri"/>
                <w:b/>
                <w:bCs/>
                <w:color w:val="FFFFFF" w:themeColor="background1"/>
                <w:sz w:val="24"/>
                <w:szCs w:val="24"/>
                <w:lang w:eastAsia="en-AU"/>
              </w:rPr>
            </w:pPr>
            <w:bookmarkStart w:id="0" w:name="Sheet3!A1:C21"/>
            <w:r w:rsidRPr="00F94A1C">
              <w:rPr>
                <w:rFonts w:asciiTheme="minorHAnsi" w:eastAsia="Times New Roman" w:hAnsiTheme="minorHAnsi" w:cs="Calibri"/>
                <w:b/>
                <w:bCs/>
                <w:color w:val="FFFFFF" w:themeColor="background1"/>
                <w:sz w:val="24"/>
                <w:szCs w:val="24"/>
                <w:lang w:eastAsia="en-AU"/>
              </w:rPr>
              <w:t>Action</w:t>
            </w:r>
            <w:bookmarkEnd w:id="0"/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5454"/>
            <w:hideMark/>
          </w:tcPr>
          <w:p w14:paraId="7C802D4B" w14:textId="77777777" w:rsidR="00F94A1C" w:rsidRPr="00F94A1C" w:rsidRDefault="00F94A1C" w:rsidP="0060724A">
            <w:pPr>
              <w:spacing w:before="0" w:after="0" w:line="240" w:lineRule="auto"/>
              <w:contextualSpacing w:val="0"/>
              <w:rPr>
                <w:rFonts w:asciiTheme="minorHAnsi" w:eastAsia="Times New Roman" w:hAnsiTheme="minorHAnsi" w:cs="Calibri"/>
                <w:b/>
                <w:bCs/>
                <w:color w:val="FFFFFF" w:themeColor="background1"/>
                <w:sz w:val="24"/>
                <w:szCs w:val="24"/>
                <w:lang w:eastAsia="en-AU"/>
              </w:rPr>
            </w:pPr>
            <w:r w:rsidRPr="00F94A1C">
              <w:rPr>
                <w:rFonts w:asciiTheme="minorHAnsi" w:eastAsia="Times New Roman" w:hAnsiTheme="minorHAnsi" w:cs="Calibri"/>
                <w:b/>
                <w:bCs/>
                <w:color w:val="FFFFFF" w:themeColor="background1"/>
                <w:sz w:val="24"/>
                <w:szCs w:val="24"/>
                <w:lang w:eastAsia="en-AU"/>
              </w:rPr>
              <w:t>Green Rating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5454"/>
            <w:hideMark/>
          </w:tcPr>
          <w:p w14:paraId="5C569313" w14:textId="77777777" w:rsidR="00F94A1C" w:rsidRPr="00F94A1C" w:rsidRDefault="00F94A1C" w:rsidP="0060724A">
            <w:pPr>
              <w:spacing w:before="0" w:after="0" w:line="240" w:lineRule="auto"/>
              <w:contextualSpacing w:val="0"/>
              <w:rPr>
                <w:rFonts w:asciiTheme="minorHAnsi" w:eastAsia="Times New Roman" w:hAnsiTheme="minorHAnsi" w:cs="Calibri"/>
                <w:b/>
                <w:bCs/>
                <w:color w:val="FFFFFF" w:themeColor="background1"/>
                <w:sz w:val="24"/>
                <w:szCs w:val="24"/>
                <w:lang w:eastAsia="en-AU"/>
              </w:rPr>
            </w:pPr>
            <w:r w:rsidRPr="00F94A1C">
              <w:rPr>
                <w:rFonts w:asciiTheme="minorHAnsi" w:eastAsia="Times New Roman" w:hAnsiTheme="minorHAnsi" w:cs="Calibri"/>
                <w:b/>
                <w:bCs/>
                <w:color w:val="FFFFFF" w:themeColor="background1"/>
                <w:sz w:val="24"/>
                <w:szCs w:val="24"/>
                <w:lang w:eastAsia="en-AU"/>
              </w:rPr>
              <w:t>Verification requirement</w:t>
            </w:r>
          </w:p>
        </w:tc>
      </w:tr>
      <w:tr w:rsidR="00F94A1C" w:rsidRPr="00E811B8" w14:paraId="079C438B" w14:textId="77777777" w:rsidTr="00F94A1C">
        <w:trPr>
          <w:trHeight w:val="48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F55B6D4" w14:textId="77777777" w:rsidR="00F94A1C" w:rsidRPr="00C0511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1A - </w:t>
            </w:r>
            <w:r w:rsidRPr="00C0511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Wear a fully thrifted outfit (accessories, shoes, socks and undies not necessary!)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or donate clothes and items.</w:t>
            </w:r>
          </w:p>
          <w:p w14:paraId="7653BE80" w14:textId="77777777" w:rsidR="00F94A1C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Includes clothes that you’ve been given. </w:t>
            </w:r>
          </w:p>
          <w:p w14:paraId="05C03AC6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Can’t count the ‘whole team day’ as your individual day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9B8496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B3A5358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Picture</w:t>
            </w:r>
          </w:p>
        </w:tc>
      </w:tr>
      <w:tr w:rsidR="00F94A1C" w:rsidRPr="00E811B8" w14:paraId="12FD56A0" w14:textId="77777777" w:rsidTr="00F94A1C">
        <w:trPr>
          <w:trHeight w:val="23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0D7E69E" w14:textId="77777777" w:rsidR="00F94A1C" w:rsidRPr="00C0511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1B - </w:t>
            </w:r>
            <w:r w:rsidRPr="00C0511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Cook a meal by ‘shopping the pantry and the fridge’ and/or using imperfect produce.</w:t>
            </w:r>
          </w:p>
          <w:p w14:paraId="45B6FAF0" w14:textId="55B45CCF" w:rsidR="00F94A1C" w:rsidRPr="00A82B5E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A82B5E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Note: There are many services where you can buy a box of ‘imperfect’ produce that supermarket chains have refused to accept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, such as Good and Fugly boxes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7C5A43A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3A1326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Picture</w:t>
            </w:r>
          </w:p>
        </w:tc>
      </w:tr>
      <w:tr w:rsidR="00F94A1C" w:rsidRPr="00E811B8" w14:paraId="0A84A667" w14:textId="77777777" w:rsidTr="00F94A1C">
        <w:trPr>
          <w:trHeight w:val="23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BF0E5FC" w14:textId="035960B2" w:rsidR="00F94A1C" w:rsidRPr="00C0511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2A - </w:t>
            </w:r>
            <w:r w:rsidRPr="00C0511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Buy produce from a local farmer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s</w:t>
            </w:r>
            <w:r w:rsidRPr="00C0511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market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3B3AE52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F3334FE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Receipt or picture</w:t>
            </w:r>
          </w:p>
        </w:tc>
      </w:tr>
      <w:tr w:rsidR="00F94A1C" w:rsidRPr="00E811B8" w14:paraId="76D05DCE" w14:textId="77777777" w:rsidTr="00F94A1C">
        <w:trPr>
          <w:trHeight w:val="23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F084C1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2B - No buying plastic containers, disposable coffee cups or using plastic bags for supermarket produce for a week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219098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5B4DEB4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No evidence - Trust</w:t>
            </w:r>
          </w:p>
        </w:tc>
      </w:tr>
      <w:tr w:rsidR="00F94A1C" w:rsidRPr="00E811B8" w14:paraId="543A1BF6" w14:textId="77777777" w:rsidTr="00F94A1C">
        <w:trPr>
          <w:trHeight w:val="23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AB8D71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2C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Don't buy 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or accept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new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(plastic)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shopping bags for a month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A5DE736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F7C0789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No evidence - Trust</w:t>
            </w:r>
          </w:p>
        </w:tc>
      </w:tr>
      <w:tr w:rsidR="00F94A1C" w:rsidRPr="00E811B8" w14:paraId="11DC95AB" w14:textId="77777777" w:rsidTr="00F94A1C">
        <w:trPr>
          <w:trHeight w:val="48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4F9CAF" w14:textId="77777777" w:rsidR="00F94A1C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2D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Get out in nature / nature-based activity 3 times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in the month.</w:t>
            </w:r>
          </w:p>
          <w:p w14:paraId="0D3ACA22" w14:textId="0B589DD4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Think about something that would get you in a different natural environment compared to what you would do in a standard week (e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.g.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walking your dog down the street wouldn’t count, but maybe driving to Mount Coot-tha and doing 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a hike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would)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36924B0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B13F78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Picture</w:t>
            </w:r>
          </w:p>
        </w:tc>
      </w:tr>
      <w:tr w:rsidR="00F94A1C" w:rsidRPr="00E811B8" w14:paraId="2D952F1B" w14:textId="77777777" w:rsidTr="00F94A1C">
        <w:trPr>
          <w:trHeight w:val="472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6668801" w14:textId="1FCA199D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2E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Watch / read / listen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to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new sustainable content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7C61C2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CBF2FAF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Post it note with your name and recommendation on the whiteboard</w:t>
            </w:r>
          </w:p>
        </w:tc>
      </w:tr>
      <w:tr w:rsidR="00F94A1C" w:rsidRPr="00E811B8" w14:paraId="4CAEE80A" w14:textId="77777777" w:rsidTr="00F94A1C">
        <w:trPr>
          <w:trHeight w:val="23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F3CF32D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2F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No red-meat week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. (see action 4C for more info)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049F36A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00C2331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No evidence - Trust</w:t>
            </w:r>
          </w:p>
        </w:tc>
      </w:tr>
      <w:tr w:rsidR="00F94A1C" w:rsidRPr="00E811B8" w14:paraId="2C365D83" w14:textId="77777777" w:rsidTr="00F94A1C">
        <w:trPr>
          <w:trHeight w:val="48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08AE48" w14:textId="486F7FF8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3A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Replace 3 regular car trips with active travel or public transport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(for example, the local shopping centre, to the gym, to the parents house. Can be the 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same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route but three different times)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12FA85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216541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Picture</w:t>
            </w:r>
          </w:p>
        </w:tc>
      </w:tr>
      <w:tr w:rsidR="00F94A1C" w:rsidRPr="00E811B8" w14:paraId="77747742" w14:textId="77777777" w:rsidTr="00F94A1C">
        <w:trPr>
          <w:trHeight w:val="356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CAE22F0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3B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Take 4-minute (or shorter) showers for a month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F7F1B70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4C981D" w14:textId="788D21BB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No evidence - Trust</w:t>
            </w:r>
          </w:p>
        </w:tc>
      </w:tr>
      <w:tr w:rsidR="00F94A1C" w:rsidRPr="00E811B8" w14:paraId="49C94E52" w14:textId="77777777" w:rsidTr="00F94A1C">
        <w:trPr>
          <w:trHeight w:val="23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10204D" w14:textId="20BB0729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3C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Plant and grow your own produce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to eat. Don’t have to grow it to maturity and eat it in that month. Just plant it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and get watering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7B41797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F9F219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Picture</w:t>
            </w:r>
          </w:p>
        </w:tc>
      </w:tr>
      <w:tr w:rsidR="00F94A1C" w:rsidRPr="00E811B8" w14:paraId="7D930F49" w14:textId="77777777" w:rsidTr="00F94A1C">
        <w:trPr>
          <w:trHeight w:val="48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FB24BED" w14:textId="3FCD053E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4A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Collect and dispose of containers to CoEx - max one receipt per person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617B42B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6678CD7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Picture or receipt</w:t>
            </w:r>
          </w:p>
        </w:tc>
      </w:tr>
      <w:tr w:rsidR="00F94A1C" w:rsidRPr="00E811B8" w14:paraId="1E21B85D" w14:textId="77777777" w:rsidTr="00F94A1C">
        <w:trPr>
          <w:trHeight w:val="23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DBE550A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4B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Repair something instead of throwing it away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(can be clothing, furniture, electronics etc.)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9D11B4D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113B6E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Picture</w:t>
            </w:r>
          </w:p>
        </w:tc>
      </w:tr>
      <w:tr w:rsidR="00F94A1C" w:rsidRPr="00E811B8" w14:paraId="6D2C5065" w14:textId="77777777" w:rsidTr="00F94A1C">
        <w:trPr>
          <w:trHeight w:val="23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AA939E" w14:textId="77777777" w:rsidR="00F94A1C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lastRenderedPageBreak/>
              <w:t xml:space="preserve">4C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No meat week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.</w:t>
            </w:r>
          </w:p>
          <w:p w14:paraId="40EDC0FB" w14:textId="19E445D9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If you do both this and the no red meat week, they have to be separate weeks. 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So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you can’t do this action and then also count the no red meat week at the same time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1139F1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E8CDCF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No evidence - Trust</w:t>
            </w:r>
          </w:p>
        </w:tc>
      </w:tr>
      <w:tr w:rsidR="00F94A1C" w:rsidRPr="00E811B8" w14:paraId="079D3179" w14:textId="77777777" w:rsidTr="00F94A1C">
        <w:trPr>
          <w:trHeight w:val="23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815167F" w14:textId="77777777" w:rsidR="00F94A1C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5A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Whole team second hand/thrifted clothing day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or donate.</w:t>
            </w:r>
          </w:p>
          <w:p w14:paraId="3C0CDDE1" w14:textId="3C454C57" w:rsidR="00F94A1C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If you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r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whole team can wear a thrifted outfit on one day, great! If they can’t, then your whole team has to donate clothes or wear a thrifted outfit to work.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Donation day doesn’t have to be the same as wearing day in this instance.</w:t>
            </w:r>
          </w:p>
          <w:p w14:paraId="54A8CF1D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For team members wearing thrifted clothes, you have to do it twice to get action 5A and 1A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B1E6539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1E25CF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Picture</w:t>
            </w:r>
          </w:p>
        </w:tc>
      </w:tr>
      <w:tr w:rsidR="00F94A1C" w:rsidRPr="00E811B8" w14:paraId="08DF6E51" w14:textId="77777777" w:rsidTr="00F94A1C">
        <w:trPr>
          <w:trHeight w:val="48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7F9612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5B - No buying plastic containers, disposable coffee cups or plastic bags for supermarket vegetables for a month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AD0356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165C912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No evidence - Trust</w:t>
            </w:r>
          </w:p>
        </w:tc>
      </w:tr>
      <w:tr w:rsidR="00F94A1C" w:rsidRPr="00E811B8" w14:paraId="048912A4" w14:textId="77777777" w:rsidTr="00F94A1C">
        <w:trPr>
          <w:trHeight w:val="23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E97C46E" w14:textId="77777777" w:rsidR="00F94A1C" w:rsidRPr="00F94A1C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auto"/>
                <w:sz w:val="20"/>
                <w:szCs w:val="20"/>
                <w:lang w:eastAsia="en-AU"/>
              </w:rPr>
            </w:pPr>
            <w:r w:rsidRPr="009B7BF5">
              <w:rPr>
                <w:rFonts w:eastAsia="Times New Roman" w:cs="Calibri"/>
                <w:color w:val="auto"/>
                <w:sz w:val="20"/>
                <w:szCs w:val="20"/>
                <w:lang w:eastAsia="en-AU"/>
              </w:rPr>
              <w:t xml:space="preserve">5C - Switch to renewable energy. This would be switching to a 100% </w:t>
            </w:r>
            <w:r w:rsidRPr="00F94A1C">
              <w:rPr>
                <w:rFonts w:eastAsia="Times New Roman" w:cs="Calibri"/>
                <w:color w:val="auto"/>
                <w:sz w:val="20"/>
                <w:szCs w:val="20"/>
                <w:lang w:eastAsia="en-AU"/>
              </w:rPr>
              <w:t xml:space="preserve">GreenPower energy plan from your electricity retailer or signing up to install solar within the month. </w:t>
            </w:r>
          </w:p>
          <w:p w14:paraId="1F57BA35" w14:textId="5BCF396A" w:rsidR="00F94A1C" w:rsidRPr="00F94A1C" w:rsidRDefault="00F94A1C" w:rsidP="0060724A">
            <w:pPr>
              <w:spacing w:before="0" w:after="0" w:line="240" w:lineRule="auto"/>
              <w:contextualSpacing w:val="0"/>
              <w:rPr>
                <w:color w:val="auto"/>
                <w:sz w:val="20"/>
                <w:szCs w:val="20"/>
              </w:rPr>
            </w:pPr>
            <w:r w:rsidRPr="00F94A1C">
              <w:rPr>
                <w:color w:val="auto"/>
                <w:sz w:val="20"/>
                <w:szCs w:val="20"/>
              </w:rPr>
              <w:t>If you already have solar this doesn’t count, you can purchase GreenPower energy to cancel out the fossil-fuel-based energy that your household consumes from the grid in the evenings</w:t>
            </w:r>
            <w:r>
              <w:rPr>
                <w:color w:val="auto"/>
                <w:sz w:val="20"/>
                <w:szCs w:val="20"/>
              </w:rPr>
              <w:t>.</w:t>
            </w:r>
          </w:p>
          <w:p w14:paraId="038F3BAE" w14:textId="6C68C928" w:rsidR="00F94A1C" w:rsidRPr="009B7BF5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auto"/>
                <w:sz w:val="20"/>
                <w:szCs w:val="20"/>
                <w:lang w:eastAsia="en-AU"/>
              </w:rPr>
            </w:pPr>
            <w:hyperlink r:id="rId6" w:history="1">
              <w:r>
                <w:rPr>
                  <w:rStyle w:val="Hyperlink"/>
                  <w:rFonts w:eastAsia="Times New Roman" w:cs="Calibri"/>
                  <w:color w:val="auto"/>
                  <w:sz w:val="20"/>
                  <w:szCs w:val="20"/>
                  <w:lang w:eastAsia="en-AU"/>
                </w:rPr>
                <w:t>R</w:t>
              </w:r>
              <w:r w:rsidRPr="00F94A1C">
                <w:rPr>
                  <w:rStyle w:val="Hyperlink"/>
                  <w:rFonts w:eastAsia="Times New Roman" w:cs="Calibri"/>
                  <w:color w:val="auto"/>
                  <w:lang w:eastAsia="en-AU"/>
                </w:rPr>
                <w:t>ead m</w:t>
              </w:r>
              <w:r w:rsidRPr="00F94A1C">
                <w:rPr>
                  <w:rStyle w:val="Hyperlink"/>
                  <w:rFonts w:eastAsia="Times New Roman" w:cs="Calibri"/>
                  <w:color w:val="auto"/>
                  <w:sz w:val="20"/>
                  <w:szCs w:val="20"/>
                  <w:lang w:eastAsia="en-AU"/>
                </w:rPr>
                <w:t>ore information on GreenPower here</w:t>
              </w:r>
            </w:hyperlink>
            <w:r w:rsidRPr="009B7BF5">
              <w:rPr>
                <w:rFonts w:eastAsia="Times New Roman" w:cs="Calibri"/>
                <w:color w:val="auto"/>
                <w:sz w:val="20"/>
                <w:szCs w:val="20"/>
                <w:lang w:eastAsia="en-AU"/>
              </w:rPr>
              <w:t>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8F12D12" w14:textId="77777777" w:rsidR="00F94A1C" w:rsidRPr="009B7BF5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auto"/>
                <w:sz w:val="20"/>
                <w:szCs w:val="20"/>
                <w:lang w:eastAsia="en-AU"/>
              </w:rPr>
            </w:pPr>
            <w:r w:rsidRPr="009B7BF5">
              <w:rPr>
                <w:rFonts w:eastAsia="Times New Roman" w:cs="Calibri"/>
                <w:color w:val="auto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75AE17B" w14:textId="77777777" w:rsidR="00F94A1C" w:rsidRPr="009B7BF5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auto"/>
                <w:sz w:val="20"/>
                <w:szCs w:val="20"/>
                <w:lang w:eastAsia="en-AU"/>
              </w:rPr>
            </w:pPr>
            <w:r w:rsidRPr="009B7BF5">
              <w:rPr>
                <w:rFonts w:eastAsia="Times New Roman" w:cs="Calibri"/>
                <w:color w:val="auto"/>
                <w:sz w:val="20"/>
                <w:szCs w:val="20"/>
                <w:lang w:eastAsia="en-AU"/>
              </w:rPr>
              <w:t xml:space="preserve">Screenshot of phone call or receipt </w:t>
            </w:r>
          </w:p>
        </w:tc>
      </w:tr>
      <w:tr w:rsidR="00F94A1C" w:rsidRPr="00E811B8" w14:paraId="011DF4AD" w14:textId="77777777" w:rsidTr="00F94A1C">
        <w:trPr>
          <w:trHeight w:val="23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9CC0B9" w14:textId="0AF9F43A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5D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Whole team 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has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no takeout lunch for the week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D9A33F4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FC7DAB4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Picture or trust</w:t>
            </w:r>
          </w:p>
        </w:tc>
      </w:tr>
      <w:tr w:rsidR="00F94A1C" w:rsidRPr="00E811B8" w14:paraId="33B21067" w14:textId="77777777" w:rsidTr="00F94A1C">
        <w:trPr>
          <w:trHeight w:val="23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4036AF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5E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Go to a sustainab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ility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event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. I.e. an event that promotes sustainability values, ideas and industries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7ECD5D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A993C7C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Picture</w:t>
            </w:r>
          </w:p>
        </w:tc>
      </w:tr>
      <w:tr w:rsidR="00F94A1C" w:rsidRPr="00E811B8" w14:paraId="6B66FD34" w14:textId="77777777" w:rsidTr="00F94A1C">
        <w:trPr>
          <w:trHeight w:val="487"/>
        </w:trPr>
        <w:tc>
          <w:tcPr>
            <w:tcW w:w="6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2C1177" w14:textId="321B0FBE" w:rsidR="00F94A1C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5F - </w:t>
            </w: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Buy and start a composting system at home (or a second one)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.</w:t>
            </w:r>
          </w:p>
          <w:p w14:paraId="22A6D81A" w14:textId="1939544D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If you can’t upgrade or get another compost bin, you can still get a point by convincing a family member or friend to start composting. No picture 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is needed for this, but they need to start in the month and not just tell you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 xml:space="preserve"> they will do it.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BD1710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AB4CC" w14:textId="77777777" w:rsidR="00F94A1C" w:rsidRPr="00E811B8" w:rsidRDefault="00F94A1C" w:rsidP="0060724A">
            <w:pPr>
              <w:spacing w:before="0" w:after="0" w:line="240" w:lineRule="auto"/>
              <w:contextualSpacing w:val="0"/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</w:pPr>
            <w:r w:rsidRPr="00E811B8">
              <w:rPr>
                <w:rFonts w:eastAsia="Times New Roman" w:cs="Calibri"/>
                <w:color w:val="000000"/>
                <w:sz w:val="20"/>
                <w:szCs w:val="20"/>
                <w:lang w:eastAsia="en-AU"/>
              </w:rPr>
              <w:t>Picture</w:t>
            </w:r>
          </w:p>
        </w:tc>
      </w:tr>
    </w:tbl>
    <w:p w14:paraId="690CA0E9" w14:textId="77777777" w:rsidR="00F94A1C" w:rsidRPr="004C4B8B" w:rsidRDefault="00F94A1C" w:rsidP="00F94A1C">
      <w:r w:rsidRPr="004C4B8B">
        <w:t xml:space="preserve"> </w:t>
      </w:r>
    </w:p>
    <w:p w14:paraId="243FD579" w14:textId="77777777" w:rsidR="00F94A1C" w:rsidRDefault="00F94A1C"/>
    <w:sectPr w:rsidR="00F94A1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938F6" w14:textId="77777777" w:rsidR="00F94A1C" w:rsidRDefault="00F94A1C" w:rsidP="00F94A1C">
      <w:pPr>
        <w:spacing w:before="0" w:after="0" w:line="240" w:lineRule="auto"/>
      </w:pPr>
      <w:r>
        <w:separator/>
      </w:r>
    </w:p>
  </w:endnote>
  <w:endnote w:type="continuationSeparator" w:id="0">
    <w:p w14:paraId="1DEF7494" w14:textId="77777777" w:rsidR="00F94A1C" w:rsidRDefault="00F94A1C" w:rsidP="00F94A1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venir LT Std 45 Book">
    <w:panose1 w:val="020B05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814F5" w14:textId="77777777" w:rsidR="00F94A1C" w:rsidRDefault="00F94A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DCC73" w14:textId="77777777" w:rsidR="00F94A1C" w:rsidRDefault="00F94A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4E873" w14:textId="77777777" w:rsidR="00F94A1C" w:rsidRDefault="00F94A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FC897" w14:textId="77777777" w:rsidR="00F94A1C" w:rsidRDefault="00F94A1C" w:rsidP="00F94A1C">
      <w:pPr>
        <w:spacing w:before="0" w:after="0" w:line="240" w:lineRule="auto"/>
      </w:pPr>
      <w:r>
        <w:separator/>
      </w:r>
    </w:p>
  </w:footnote>
  <w:footnote w:type="continuationSeparator" w:id="0">
    <w:p w14:paraId="373E5FCC" w14:textId="77777777" w:rsidR="00F94A1C" w:rsidRDefault="00F94A1C" w:rsidP="00F94A1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AD142" w14:textId="77777777" w:rsidR="00F94A1C" w:rsidRDefault="00F94A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B71AF" w14:textId="65F873A0" w:rsidR="00F94A1C" w:rsidRDefault="00F94A1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5262519" wp14:editId="42943830">
          <wp:simplePos x="0" y="0"/>
          <wp:positionH relativeFrom="margin">
            <wp:posOffset>4495800</wp:posOffset>
          </wp:positionH>
          <wp:positionV relativeFrom="page">
            <wp:posOffset>381000</wp:posOffset>
          </wp:positionV>
          <wp:extent cx="1210310" cy="346710"/>
          <wp:effectExtent l="0" t="0" r="8890" b="0"/>
          <wp:wrapNone/>
          <wp:docPr id="1" name="Picture 1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0310" cy="3467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Green Games – Sustainable Living Actions Li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F3DC7" w14:textId="77777777" w:rsidR="00F94A1C" w:rsidRDefault="00F94A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NrewNDc3MTUyNjNW0lEKTi0uzszPAykwrAUA+0rNdiwAAAA="/>
  </w:docVars>
  <w:rsids>
    <w:rsidRoot w:val="00F94A1C"/>
    <w:rsid w:val="009423BC"/>
    <w:rsid w:val="00BF3A96"/>
    <w:rsid w:val="00F94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9A292"/>
  <w15:chartTrackingRefBased/>
  <w15:docId w15:val="{CC099996-2E5C-4897-8004-BF0024C77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A1C"/>
    <w:pPr>
      <w:spacing w:before="120" w:after="120" w:line="240" w:lineRule="atLeast"/>
      <w:contextualSpacing/>
    </w:pPr>
    <w:rPr>
      <w:rFonts w:ascii="Avenir LT Std 45 Book" w:hAnsi="Avenir LT Std 45 Book"/>
      <w:color w:val="272E3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423BC"/>
    <w:pPr>
      <w:keepNext/>
      <w:keepLines/>
      <w:spacing w:before="240" w:after="0" w:line="259" w:lineRule="auto"/>
      <w:contextualSpacing w:val="0"/>
      <w:outlineLvl w:val="0"/>
    </w:pPr>
    <w:rPr>
      <w:rFonts w:asciiTheme="minorHAnsi" w:eastAsiaTheme="majorEastAsia" w:hAnsiTheme="minorHAnsi" w:cstheme="majorBidi"/>
      <w:b/>
      <w:color w:val="0067B1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94A1C"/>
    <w:pPr>
      <w:keepNext/>
      <w:keepLines/>
      <w:spacing w:before="40" w:after="0" w:line="259" w:lineRule="auto"/>
      <w:contextualSpacing w:val="0"/>
      <w:outlineLvl w:val="1"/>
    </w:pPr>
    <w:rPr>
      <w:rFonts w:asciiTheme="majorHAnsi" w:eastAsiaTheme="majorEastAsia" w:hAnsiTheme="majorHAnsi" w:cstheme="majorBidi"/>
      <w:b/>
      <w:bCs/>
      <w:i/>
      <w:iCs/>
      <w:color w:val="00545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23BC"/>
    <w:rPr>
      <w:rFonts w:eastAsiaTheme="majorEastAsia" w:cstheme="majorBidi"/>
      <w:b/>
      <w:color w:val="0067B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94A1C"/>
    <w:rPr>
      <w:rFonts w:asciiTheme="majorHAnsi" w:eastAsiaTheme="majorEastAsia" w:hAnsiTheme="majorHAnsi" w:cstheme="majorBidi"/>
      <w:b/>
      <w:bCs/>
      <w:i/>
      <w:iCs/>
      <w:color w:val="005454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F94A1C"/>
    <w:pPr>
      <w:tabs>
        <w:tab w:val="center" w:pos="4513"/>
        <w:tab w:val="right" w:pos="9026"/>
      </w:tabs>
      <w:spacing w:before="0" w:after="0" w:line="240" w:lineRule="auto"/>
      <w:contextualSpacing w:val="0"/>
    </w:pPr>
    <w:rPr>
      <w:color w:val="auto"/>
    </w:rPr>
  </w:style>
  <w:style w:type="character" w:customStyle="1" w:styleId="HeaderChar">
    <w:name w:val="Header Char"/>
    <w:basedOn w:val="DefaultParagraphFont"/>
    <w:link w:val="Header"/>
    <w:uiPriority w:val="99"/>
    <w:rsid w:val="00F94A1C"/>
    <w:rPr>
      <w:rFonts w:ascii="Avenir LT Std 45 Book" w:hAnsi="Avenir LT Std 45 Book"/>
    </w:rPr>
  </w:style>
  <w:style w:type="paragraph" w:styleId="Footer">
    <w:name w:val="footer"/>
    <w:basedOn w:val="Normal"/>
    <w:link w:val="FooterChar"/>
    <w:uiPriority w:val="99"/>
    <w:unhideWhenUsed/>
    <w:rsid w:val="00F94A1C"/>
    <w:pPr>
      <w:tabs>
        <w:tab w:val="center" w:pos="4513"/>
        <w:tab w:val="right" w:pos="9026"/>
      </w:tabs>
      <w:spacing w:before="0" w:after="0" w:line="240" w:lineRule="auto"/>
      <w:contextualSpacing w:val="0"/>
    </w:pPr>
    <w:rPr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F94A1C"/>
    <w:rPr>
      <w:rFonts w:ascii="Avenir LT Std 45 Book" w:hAnsi="Avenir LT Std 45 Book"/>
    </w:rPr>
  </w:style>
  <w:style w:type="table" w:styleId="TableGrid">
    <w:name w:val="Table Grid"/>
    <w:basedOn w:val="TableNormal"/>
    <w:uiPriority w:val="39"/>
    <w:rsid w:val="00F94A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4A1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F94A1C"/>
    <w:pPr>
      <w:spacing w:after="0" w:line="240" w:lineRule="auto"/>
      <w:contextualSpacing/>
    </w:pPr>
    <w:rPr>
      <w:rFonts w:ascii="Avenir LT Std 45 Book" w:hAnsi="Avenir LT Std 45 Book"/>
      <w:color w:val="272E3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ustainablebrisbane.com.au/one-change-that-can-halve-your-household-carbon-footprint/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84</Words>
  <Characters>3334</Characters>
  <Application>Microsoft Office Word</Application>
  <DocSecurity>0</DocSecurity>
  <Lines>27</Lines>
  <Paragraphs>7</Paragraphs>
  <ScaleCrop>false</ScaleCrop>
  <Company/>
  <LinksUpToDate>false</LinksUpToDate>
  <CharactersWithSpaces>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Mullen</dc:creator>
  <cp:keywords/>
  <dc:description/>
  <cp:lastModifiedBy>Samuel Mullen</cp:lastModifiedBy>
  <cp:revision>1</cp:revision>
  <dcterms:created xsi:type="dcterms:W3CDTF">2023-07-17T03:24:00Z</dcterms:created>
  <dcterms:modified xsi:type="dcterms:W3CDTF">2023-07-17T03:32:00Z</dcterms:modified>
</cp:coreProperties>
</file>